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4EACF" w14:textId="318BAE42" w:rsidR="00FD5791" w:rsidRPr="00FD5791" w:rsidRDefault="00FD5791" w:rsidP="00FD5791">
      <w:pPr>
        <w:jc w:val="center"/>
        <w:rPr>
          <w:rFonts w:ascii="Tw Cen MT" w:hAnsi="Tw Cen MT"/>
          <w:b/>
          <w:bCs/>
          <w:sz w:val="36"/>
          <w:szCs w:val="36"/>
          <w:u w:val="single"/>
        </w:rPr>
      </w:pPr>
      <w:r w:rsidRPr="00FD5791">
        <w:rPr>
          <w:rFonts w:ascii="Tw Cen MT" w:hAnsi="Tw Cen MT"/>
          <w:b/>
          <w:bCs/>
          <w:sz w:val="36"/>
          <w:szCs w:val="36"/>
          <w:highlight w:val="yellow"/>
          <w:u w:val="single"/>
        </w:rPr>
        <w:t>Project 12,13,14</w:t>
      </w:r>
    </w:p>
    <w:p w14:paraId="48EACF23" w14:textId="77777777" w:rsidR="00FD5791" w:rsidRDefault="00FD5791"/>
    <w:p w14:paraId="7C4FCD56" w14:textId="6D413049" w:rsidR="00C17987" w:rsidRDefault="00131EB5">
      <w:pPr>
        <w:rPr>
          <w:b/>
          <w:bCs/>
          <w:sz w:val="28"/>
          <w:szCs w:val="28"/>
          <w:u w:val="single"/>
        </w:rPr>
      </w:pPr>
      <w:r w:rsidRPr="00FD5791">
        <w:rPr>
          <w:b/>
          <w:bCs/>
          <w:sz w:val="28"/>
          <w:szCs w:val="28"/>
          <w:u w:val="single"/>
        </w:rPr>
        <w:t xml:space="preserve">1.Read TST300 V2 temperature </w:t>
      </w:r>
      <w:r w:rsidR="009A2CD6">
        <w:rPr>
          <w:b/>
          <w:bCs/>
          <w:sz w:val="28"/>
          <w:szCs w:val="28"/>
          <w:u w:val="single"/>
        </w:rPr>
        <w:t xml:space="preserve">and humidity </w:t>
      </w:r>
      <w:r w:rsidRPr="00FD5791">
        <w:rPr>
          <w:b/>
          <w:bCs/>
          <w:sz w:val="28"/>
          <w:szCs w:val="28"/>
          <w:u w:val="single"/>
        </w:rPr>
        <w:t>sensor data read using Modbus Master simulation:</w:t>
      </w:r>
    </w:p>
    <w:p w14:paraId="420A8553" w14:textId="74AADB0B" w:rsidR="00F9013B" w:rsidRPr="00F9013B" w:rsidRDefault="009A2CD6" w:rsidP="00F9013B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1.Read Temperature sensor data: </w:t>
      </w:r>
    </w:p>
    <w:p w14:paraId="3ED437CB" w14:textId="4346E5BA" w:rsidR="00F9013B" w:rsidRPr="00821555" w:rsidRDefault="00F9013B" w:rsidP="00131EB5">
      <w:pPr>
        <w:pStyle w:val="ListParagraph"/>
        <w:numPr>
          <w:ilvl w:val="0"/>
          <w:numId w:val="1"/>
        </w:numPr>
        <w:rPr>
          <w:b/>
          <w:bCs/>
        </w:rPr>
      </w:pPr>
      <w:r w:rsidRPr="00821555">
        <w:rPr>
          <w:b/>
          <w:bCs/>
        </w:rPr>
        <w:t xml:space="preserve">At beginning we </w:t>
      </w:r>
      <w:r w:rsidR="00D34A40" w:rsidRPr="00821555">
        <w:rPr>
          <w:b/>
          <w:bCs/>
        </w:rPr>
        <w:t>must</w:t>
      </w:r>
      <w:r w:rsidRPr="00821555">
        <w:rPr>
          <w:b/>
          <w:bCs/>
        </w:rPr>
        <w:t xml:space="preserve"> identify which port we </w:t>
      </w:r>
      <w:r w:rsidR="00110695">
        <w:rPr>
          <w:b/>
          <w:bCs/>
        </w:rPr>
        <w:t xml:space="preserve">will </w:t>
      </w:r>
      <w:r w:rsidRPr="00821555">
        <w:rPr>
          <w:b/>
          <w:bCs/>
        </w:rPr>
        <w:t xml:space="preserve">use </w:t>
      </w:r>
      <w:r w:rsidR="00110695">
        <w:rPr>
          <w:b/>
          <w:bCs/>
        </w:rPr>
        <w:t>in</w:t>
      </w:r>
      <w:r w:rsidRPr="00821555">
        <w:rPr>
          <w:b/>
          <w:bCs/>
        </w:rPr>
        <w:t xml:space="preserve"> our laptop</w:t>
      </w:r>
      <w:r w:rsidR="00110695">
        <w:rPr>
          <w:b/>
          <w:bCs/>
        </w:rPr>
        <w:t xml:space="preserve">. Then, </w:t>
      </w:r>
      <w:r w:rsidRPr="00821555">
        <w:rPr>
          <w:b/>
          <w:bCs/>
        </w:rPr>
        <w:t>we need to go in my devices</w:t>
      </w:r>
      <w:r w:rsidR="00110695">
        <w:rPr>
          <w:b/>
          <w:bCs/>
        </w:rPr>
        <w:t xml:space="preserve"> application server to figure out this</w:t>
      </w:r>
      <w:r w:rsidRPr="00821555">
        <w:rPr>
          <w:b/>
          <w:bCs/>
        </w:rPr>
        <w:t xml:space="preserve">. </w:t>
      </w:r>
    </w:p>
    <w:p w14:paraId="471364D4" w14:textId="7BB805C0" w:rsidR="00131EB5" w:rsidRPr="00821555" w:rsidRDefault="00131EB5" w:rsidP="00131EB5">
      <w:pPr>
        <w:pStyle w:val="ListParagraph"/>
        <w:numPr>
          <w:ilvl w:val="0"/>
          <w:numId w:val="1"/>
        </w:numPr>
        <w:rPr>
          <w:b/>
          <w:bCs/>
        </w:rPr>
      </w:pPr>
      <w:r w:rsidRPr="00821555">
        <w:rPr>
          <w:b/>
          <w:bCs/>
        </w:rPr>
        <w:t>Download Modbus master simulation</w:t>
      </w:r>
      <w:r w:rsidR="00110695">
        <w:rPr>
          <w:b/>
          <w:bCs/>
        </w:rPr>
        <w:t xml:space="preserve"> below links,</w:t>
      </w:r>
    </w:p>
    <w:p w14:paraId="1CAC0CD4" w14:textId="6206774A" w:rsidR="00131EB5" w:rsidRPr="00821555" w:rsidRDefault="00110695" w:rsidP="00131EB5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For reading data from devices, at first, we must s</w:t>
      </w:r>
      <w:r w:rsidR="00131EB5" w:rsidRPr="00821555">
        <w:rPr>
          <w:b/>
          <w:bCs/>
        </w:rPr>
        <w:t>etup device setting</w:t>
      </w:r>
      <w:r>
        <w:rPr>
          <w:b/>
          <w:bCs/>
        </w:rPr>
        <w:t>s</w:t>
      </w:r>
      <w:r w:rsidR="00131EB5" w:rsidRPr="00821555">
        <w:rPr>
          <w:b/>
          <w:bCs/>
        </w:rPr>
        <w:t xml:space="preserve"> </w:t>
      </w:r>
      <w:r>
        <w:rPr>
          <w:b/>
          <w:bCs/>
        </w:rPr>
        <w:t>by simulation.</w:t>
      </w:r>
    </w:p>
    <w:p w14:paraId="44AA8051" w14:textId="6E1C3F10" w:rsidR="00131EB5" w:rsidRPr="00821555" w:rsidRDefault="00131EB5" w:rsidP="00131EB5">
      <w:pPr>
        <w:pStyle w:val="ListParagraph"/>
        <w:numPr>
          <w:ilvl w:val="0"/>
          <w:numId w:val="1"/>
        </w:numPr>
        <w:rPr>
          <w:b/>
          <w:bCs/>
        </w:rPr>
      </w:pPr>
      <w:r w:rsidRPr="00821555">
        <w:rPr>
          <w:b/>
          <w:bCs/>
        </w:rPr>
        <w:t>Device ID:1, Holding resister, Address-100, Length-2</w:t>
      </w:r>
    </w:p>
    <w:p w14:paraId="019D2CDB" w14:textId="02F79626" w:rsidR="003064E9" w:rsidRDefault="003064E9" w:rsidP="003064E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2</w:t>
      </w:r>
      <w:r w:rsidRPr="00985DB2">
        <w:rPr>
          <w:b/>
          <w:bCs/>
          <w:sz w:val="28"/>
          <w:szCs w:val="28"/>
          <w:u w:val="single"/>
        </w:rPr>
        <w:t>.Humedity sensor data read:</w:t>
      </w:r>
    </w:p>
    <w:p w14:paraId="05CE80BD" w14:textId="2D1B3CA8" w:rsidR="003064E9" w:rsidRPr="00821555" w:rsidRDefault="003064E9" w:rsidP="003064E9">
      <w:pPr>
        <w:pStyle w:val="ListParagraph"/>
        <w:numPr>
          <w:ilvl w:val="0"/>
          <w:numId w:val="8"/>
        </w:numPr>
        <w:rPr>
          <w:b/>
          <w:bCs/>
        </w:rPr>
      </w:pPr>
      <w:r w:rsidRPr="00821555">
        <w:rPr>
          <w:b/>
          <w:bCs/>
        </w:rPr>
        <w:t>Setup device setting</w:t>
      </w:r>
      <w:r w:rsidR="00110695">
        <w:rPr>
          <w:b/>
          <w:bCs/>
        </w:rPr>
        <w:t>s</w:t>
      </w:r>
      <w:r w:rsidRPr="00821555">
        <w:rPr>
          <w:b/>
          <w:bCs/>
        </w:rPr>
        <w:t xml:space="preserve"> </w:t>
      </w:r>
    </w:p>
    <w:p w14:paraId="5E2D8875" w14:textId="77777777" w:rsidR="003064E9" w:rsidRPr="00821555" w:rsidRDefault="003064E9" w:rsidP="003064E9">
      <w:pPr>
        <w:pStyle w:val="ListParagraph"/>
        <w:numPr>
          <w:ilvl w:val="0"/>
          <w:numId w:val="8"/>
        </w:numPr>
        <w:rPr>
          <w:b/>
          <w:bCs/>
        </w:rPr>
      </w:pPr>
      <w:r w:rsidRPr="00821555">
        <w:rPr>
          <w:b/>
          <w:bCs/>
        </w:rPr>
        <w:t>Device ID:3, Holding resister, Address-102, Length-2</w:t>
      </w:r>
    </w:p>
    <w:p w14:paraId="01C70924" w14:textId="34544DEB" w:rsidR="00131EB5" w:rsidRPr="007C196F" w:rsidRDefault="003064E9" w:rsidP="00131EB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3</w:t>
      </w:r>
      <w:r w:rsidR="00131EB5" w:rsidRPr="007C196F">
        <w:rPr>
          <w:b/>
          <w:bCs/>
          <w:sz w:val="28"/>
          <w:szCs w:val="28"/>
        </w:rPr>
        <w:t>.</w:t>
      </w:r>
      <w:r w:rsidR="00131EB5" w:rsidRPr="007C196F">
        <w:rPr>
          <w:b/>
          <w:bCs/>
          <w:sz w:val="28"/>
          <w:szCs w:val="28"/>
          <w:u w:val="single"/>
        </w:rPr>
        <w:t>Read data from meter:</w:t>
      </w:r>
    </w:p>
    <w:p w14:paraId="22C2B4E5" w14:textId="08F2CCA8" w:rsidR="00131EB5" w:rsidRPr="00821555" w:rsidRDefault="00131EB5" w:rsidP="00131EB5">
      <w:pPr>
        <w:pStyle w:val="ListParagraph"/>
        <w:numPr>
          <w:ilvl w:val="0"/>
          <w:numId w:val="4"/>
        </w:numPr>
        <w:rPr>
          <w:b/>
          <w:bCs/>
        </w:rPr>
      </w:pPr>
      <w:r w:rsidRPr="00821555">
        <w:rPr>
          <w:b/>
          <w:bCs/>
        </w:rPr>
        <w:t xml:space="preserve">Setup device </w:t>
      </w:r>
      <w:r w:rsidR="003F273C" w:rsidRPr="00821555">
        <w:rPr>
          <w:b/>
          <w:bCs/>
        </w:rPr>
        <w:t>setting</w:t>
      </w:r>
      <w:r w:rsidR="00110695">
        <w:rPr>
          <w:b/>
          <w:bCs/>
        </w:rPr>
        <w:t>s</w:t>
      </w:r>
      <w:r w:rsidR="003F273C" w:rsidRPr="00821555">
        <w:rPr>
          <w:b/>
          <w:bCs/>
        </w:rPr>
        <w:t>:</w:t>
      </w:r>
    </w:p>
    <w:p w14:paraId="36DF68EF" w14:textId="6BB8927B" w:rsidR="00131EB5" w:rsidRDefault="00131EB5" w:rsidP="00131EB5">
      <w:pPr>
        <w:pStyle w:val="ListParagraph"/>
        <w:numPr>
          <w:ilvl w:val="0"/>
          <w:numId w:val="4"/>
        </w:numPr>
        <w:rPr>
          <w:b/>
          <w:bCs/>
        </w:rPr>
      </w:pPr>
      <w:r w:rsidRPr="00821555">
        <w:rPr>
          <w:b/>
          <w:bCs/>
        </w:rPr>
        <w:t>Device ID:</w:t>
      </w:r>
      <w:r w:rsidR="003F273C" w:rsidRPr="00821555">
        <w:rPr>
          <w:b/>
          <w:bCs/>
        </w:rPr>
        <w:t>2, Input</w:t>
      </w:r>
      <w:r w:rsidRPr="00821555">
        <w:rPr>
          <w:b/>
          <w:bCs/>
        </w:rPr>
        <w:t xml:space="preserve"> </w:t>
      </w:r>
      <w:r w:rsidR="00BA735D" w:rsidRPr="00821555">
        <w:rPr>
          <w:b/>
          <w:bCs/>
        </w:rPr>
        <w:t>Resister, Address</w:t>
      </w:r>
      <w:r w:rsidRPr="00821555">
        <w:rPr>
          <w:b/>
          <w:bCs/>
        </w:rPr>
        <w:t>-</w:t>
      </w:r>
      <w:r w:rsidR="00C44B45" w:rsidRPr="00821555">
        <w:rPr>
          <w:b/>
          <w:bCs/>
        </w:rPr>
        <w:t>0, Length</w:t>
      </w:r>
      <w:r w:rsidRPr="00821555">
        <w:rPr>
          <w:b/>
          <w:bCs/>
        </w:rPr>
        <w:t>-</w:t>
      </w:r>
      <w:r w:rsidR="00BA735D" w:rsidRPr="00821555">
        <w:rPr>
          <w:b/>
          <w:bCs/>
        </w:rPr>
        <w:t>1</w:t>
      </w:r>
    </w:p>
    <w:p w14:paraId="22D85872" w14:textId="77777777" w:rsidR="000C24F0" w:rsidRPr="000C24F0" w:rsidRDefault="000C24F0" w:rsidP="000C24F0">
      <w:pPr>
        <w:rPr>
          <w:b/>
          <w:bCs/>
        </w:rPr>
      </w:pPr>
    </w:p>
    <w:p w14:paraId="3A42609B" w14:textId="77777777" w:rsidR="000C24F0" w:rsidRPr="00FD5791" w:rsidRDefault="000C24F0" w:rsidP="000C24F0">
      <w:pPr>
        <w:pStyle w:val="ListParagraph"/>
        <w:numPr>
          <w:ilvl w:val="0"/>
          <w:numId w:val="2"/>
        </w:numPr>
        <w:rPr>
          <w:b/>
          <w:bCs/>
          <w:sz w:val="28"/>
          <w:szCs w:val="28"/>
          <w:u w:val="single"/>
        </w:rPr>
      </w:pPr>
      <w:r w:rsidRPr="00FD5791">
        <w:rPr>
          <w:b/>
          <w:bCs/>
          <w:sz w:val="28"/>
          <w:szCs w:val="28"/>
          <w:u w:val="single"/>
        </w:rPr>
        <w:t>Modbus RTU setting:</w:t>
      </w:r>
    </w:p>
    <w:p w14:paraId="1F80F726" w14:textId="77777777" w:rsidR="000C24F0" w:rsidRPr="00821555" w:rsidRDefault="000C24F0" w:rsidP="000C24F0">
      <w:pPr>
        <w:pStyle w:val="ListParagraph"/>
        <w:numPr>
          <w:ilvl w:val="0"/>
          <w:numId w:val="3"/>
        </w:numPr>
        <w:rPr>
          <w:b/>
          <w:bCs/>
        </w:rPr>
      </w:pPr>
      <w:r w:rsidRPr="00821555">
        <w:rPr>
          <w:b/>
          <w:bCs/>
        </w:rPr>
        <w:t>Port- COM5</w:t>
      </w:r>
    </w:p>
    <w:p w14:paraId="3196224E" w14:textId="77777777" w:rsidR="000C24F0" w:rsidRPr="00821555" w:rsidRDefault="000C24F0" w:rsidP="000C24F0">
      <w:pPr>
        <w:pStyle w:val="ListParagraph"/>
        <w:numPr>
          <w:ilvl w:val="0"/>
          <w:numId w:val="3"/>
        </w:numPr>
        <w:rPr>
          <w:b/>
          <w:bCs/>
        </w:rPr>
      </w:pPr>
      <w:r w:rsidRPr="00821555">
        <w:rPr>
          <w:b/>
          <w:bCs/>
        </w:rPr>
        <w:t>Bitrate-19200</w:t>
      </w:r>
    </w:p>
    <w:p w14:paraId="67AED856" w14:textId="77777777" w:rsidR="000C24F0" w:rsidRPr="00821555" w:rsidRDefault="000C24F0" w:rsidP="000C24F0">
      <w:pPr>
        <w:pStyle w:val="ListParagraph"/>
        <w:numPr>
          <w:ilvl w:val="0"/>
          <w:numId w:val="3"/>
        </w:numPr>
        <w:rPr>
          <w:b/>
          <w:bCs/>
        </w:rPr>
      </w:pPr>
      <w:r w:rsidRPr="00821555">
        <w:rPr>
          <w:b/>
          <w:bCs/>
        </w:rPr>
        <w:t>Parity-Even</w:t>
      </w:r>
    </w:p>
    <w:p w14:paraId="39AE3874" w14:textId="77777777" w:rsidR="000C24F0" w:rsidRPr="00821555" w:rsidRDefault="000C24F0" w:rsidP="000C24F0">
      <w:pPr>
        <w:pStyle w:val="ListParagraph"/>
        <w:numPr>
          <w:ilvl w:val="0"/>
          <w:numId w:val="3"/>
        </w:numPr>
        <w:rPr>
          <w:b/>
          <w:bCs/>
        </w:rPr>
      </w:pPr>
      <w:r w:rsidRPr="00821555">
        <w:rPr>
          <w:b/>
          <w:bCs/>
        </w:rPr>
        <w:t>Stop Bit-1</w:t>
      </w:r>
    </w:p>
    <w:p w14:paraId="2305C31F" w14:textId="77777777" w:rsidR="000C24F0" w:rsidRPr="000C24F0" w:rsidRDefault="000C24F0" w:rsidP="000C24F0">
      <w:pPr>
        <w:ind w:left="360"/>
        <w:rPr>
          <w:b/>
          <w:bCs/>
        </w:rPr>
      </w:pPr>
    </w:p>
    <w:p w14:paraId="151A343B" w14:textId="7676AD65" w:rsidR="003F273C" w:rsidRPr="007C196F" w:rsidRDefault="003064E9" w:rsidP="003F273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</w:t>
      </w:r>
      <w:r w:rsidR="003F273C" w:rsidRPr="007C196F">
        <w:rPr>
          <w:b/>
          <w:bCs/>
          <w:sz w:val="28"/>
          <w:szCs w:val="28"/>
        </w:rPr>
        <w:t>.</w:t>
      </w:r>
      <w:r w:rsidR="003F273C" w:rsidRPr="007C196F">
        <w:rPr>
          <w:b/>
          <w:bCs/>
          <w:sz w:val="28"/>
          <w:szCs w:val="28"/>
          <w:u w:val="single"/>
        </w:rPr>
        <w:t xml:space="preserve">Those data send to </w:t>
      </w:r>
      <w:r w:rsidR="006C172F" w:rsidRPr="007C196F">
        <w:rPr>
          <w:b/>
          <w:bCs/>
          <w:sz w:val="28"/>
          <w:szCs w:val="28"/>
          <w:u w:val="single"/>
        </w:rPr>
        <w:t>Node-red:</w:t>
      </w:r>
      <w:r w:rsidR="006C172F">
        <w:rPr>
          <w:b/>
          <w:bCs/>
          <w:sz w:val="28"/>
          <w:szCs w:val="28"/>
          <w:u w:val="single"/>
        </w:rPr>
        <w:t xml:space="preserve"> Temperature sensor:</w:t>
      </w:r>
    </w:p>
    <w:p w14:paraId="7F671A69" w14:textId="77777777" w:rsidR="00C44B45" w:rsidRPr="00821555" w:rsidRDefault="00C44B45" w:rsidP="00C44B45">
      <w:pPr>
        <w:pStyle w:val="ListParagraph"/>
        <w:numPr>
          <w:ilvl w:val="0"/>
          <w:numId w:val="5"/>
        </w:numPr>
        <w:rPr>
          <w:b/>
          <w:bCs/>
        </w:rPr>
      </w:pPr>
      <w:r w:rsidRPr="00821555">
        <w:rPr>
          <w:b/>
          <w:bCs/>
        </w:rPr>
        <w:t>Temperature sensor data send to node red,</w:t>
      </w:r>
    </w:p>
    <w:p w14:paraId="446CBFF2" w14:textId="61EC2691" w:rsidR="00C44B45" w:rsidRPr="00821555" w:rsidRDefault="00C44B45" w:rsidP="00C44B45">
      <w:pPr>
        <w:pStyle w:val="ListParagraph"/>
        <w:rPr>
          <w:b/>
          <w:bCs/>
        </w:rPr>
      </w:pPr>
      <w:r w:rsidRPr="00821555">
        <w:rPr>
          <w:b/>
          <w:bCs/>
        </w:rPr>
        <w:t>Create a flow chart,</w:t>
      </w:r>
    </w:p>
    <w:p w14:paraId="78D5BF19" w14:textId="3B9077F2" w:rsidR="00C44B45" w:rsidRDefault="00C44B45" w:rsidP="00C44B45">
      <w:pPr>
        <w:pStyle w:val="ListParagraph"/>
      </w:pPr>
      <w:r>
        <w:rPr>
          <w:noProof/>
        </w:rPr>
        <w:drawing>
          <wp:inline distT="0" distB="0" distL="0" distR="0" wp14:anchorId="5652909C" wp14:editId="56CF392C">
            <wp:extent cx="4735830" cy="1852246"/>
            <wp:effectExtent l="0" t="0" r="7620" b="0"/>
            <wp:docPr id="1" name="Picture 1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notation 2020-05-10 23284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8613" cy="185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F03E22B" w14:textId="33087426" w:rsidR="00C44B45" w:rsidRDefault="00C44B45" w:rsidP="00C44B45">
      <w:pPr>
        <w:pStyle w:val="ListParagraph"/>
      </w:pPr>
    </w:p>
    <w:p w14:paraId="665C9830" w14:textId="09476719" w:rsidR="00C44B45" w:rsidRDefault="00C44B45" w:rsidP="00C44B45">
      <w:pPr>
        <w:pStyle w:val="ListParagraph"/>
      </w:pPr>
    </w:p>
    <w:p w14:paraId="1577F75F" w14:textId="77777777" w:rsidR="00FD5791" w:rsidRPr="00FD5791" w:rsidRDefault="00FD5791" w:rsidP="00FD5791"/>
    <w:p w14:paraId="02EFA66C" w14:textId="3ED02925" w:rsidR="008E406F" w:rsidRDefault="00C44B45" w:rsidP="003F273C">
      <w:r>
        <w:rPr>
          <w:noProof/>
        </w:rPr>
        <w:drawing>
          <wp:inline distT="0" distB="0" distL="0" distR="0" wp14:anchorId="285C3738" wp14:editId="0524EC54">
            <wp:extent cx="4853305" cy="2948354"/>
            <wp:effectExtent l="0" t="0" r="4445" b="4445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notation 2020-05-10 232939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6128" cy="3126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734DA" w14:textId="77777777" w:rsidR="008E406F" w:rsidRDefault="008E406F" w:rsidP="003F273C"/>
    <w:p w14:paraId="60F208A4" w14:textId="1A0D151D" w:rsidR="003F273C" w:rsidRDefault="00C44B45" w:rsidP="003F273C">
      <w:r>
        <w:rPr>
          <w:noProof/>
        </w:rPr>
        <w:drawing>
          <wp:inline distT="0" distB="0" distL="0" distR="0" wp14:anchorId="77294153" wp14:editId="551DE184">
            <wp:extent cx="4916908" cy="3053862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nnotation 2020-05-10 233029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334" cy="3136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3C5D7" w14:textId="77777777" w:rsidR="00F9013B" w:rsidRPr="00F9013B" w:rsidRDefault="00F9013B" w:rsidP="003064E9">
      <w:pPr>
        <w:pStyle w:val="ListParagraph"/>
        <w:rPr>
          <w:b/>
          <w:bCs/>
          <w:sz w:val="28"/>
          <w:szCs w:val="28"/>
          <w:u w:val="single"/>
        </w:rPr>
      </w:pPr>
    </w:p>
    <w:p w14:paraId="635EEEF8" w14:textId="0274832F" w:rsidR="00985DB2" w:rsidRDefault="00985DB2" w:rsidP="003F273C">
      <w:pPr>
        <w:rPr>
          <w:b/>
          <w:bCs/>
          <w:sz w:val="28"/>
          <w:szCs w:val="28"/>
          <w:u w:val="single"/>
        </w:rPr>
      </w:pPr>
    </w:p>
    <w:p w14:paraId="4AD965F5" w14:textId="11295794" w:rsidR="00070B98" w:rsidRDefault="00070B98" w:rsidP="003F273C">
      <w:pPr>
        <w:rPr>
          <w:b/>
          <w:bCs/>
          <w:sz w:val="28"/>
          <w:szCs w:val="28"/>
          <w:u w:val="single"/>
        </w:rPr>
      </w:pPr>
    </w:p>
    <w:p w14:paraId="7A117EA3" w14:textId="0C34240F" w:rsidR="00070B98" w:rsidRDefault="00070B98" w:rsidP="003F273C">
      <w:pPr>
        <w:rPr>
          <w:b/>
          <w:bCs/>
          <w:sz w:val="28"/>
          <w:szCs w:val="28"/>
          <w:u w:val="single"/>
        </w:rPr>
      </w:pPr>
    </w:p>
    <w:p w14:paraId="47581C34" w14:textId="77777777" w:rsidR="00070B98" w:rsidRPr="00985DB2" w:rsidRDefault="00070B98" w:rsidP="003F273C">
      <w:pPr>
        <w:rPr>
          <w:b/>
          <w:bCs/>
          <w:sz w:val="28"/>
          <w:szCs w:val="28"/>
          <w:u w:val="single"/>
        </w:rPr>
      </w:pPr>
    </w:p>
    <w:p w14:paraId="1311BF96" w14:textId="25A0466E" w:rsidR="004F13E2" w:rsidRDefault="004F13E2" w:rsidP="004F13E2"/>
    <w:p w14:paraId="10BAAFA6" w14:textId="64F123EE" w:rsidR="004F13E2" w:rsidRDefault="004F13E2" w:rsidP="004F13E2"/>
    <w:p w14:paraId="11FC5D3F" w14:textId="3029083B" w:rsidR="004F13E2" w:rsidRPr="00985DB2" w:rsidRDefault="00985DB2" w:rsidP="00985DB2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5.</w:t>
      </w:r>
      <w:r w:rsidR="00D81029" w:rsidRPr="00985DB2">
        <w:rPr>
          <w:b/>
          <w:bCs/>
          <w:sz w:val="28"/>
          <w:szCs w:val="28"/>
          <w:u w:val="single"/>
        </w:rPr>
        <w:t>M</w:t>
      </w:r>
      <w:r w:rsidR="004F13E2" w:rsidRPr="00985DB2">
        <w:rPr>
          <w:b/>
          <w:bCs/>
          <w:sz w:val="28"/>
          <w:szCs w:val="28"/>
          <w:u w:val="single"/>
        </w:rPr>
        <w:t>eter data</w:t>
      </w:r>
      <w:r w:rsidR="00D81029" w:rsidRPr="00985DB2">
        <w:rPr>
          <w:b/>
          <w:bCs/>
          <w:sz w:val="28"/>
          <w:szCs w:val="28"/>
          <w:u w:val="single"/>
        </w:rPr>
        <w:t xml:space="preserve"> read by</w:t>
      </w:r>
      <w:r w:rsidR="004F13E2" w:rsidRPr="00985DB2">
        <w:rPr>
          <w:b/>
          <w:bCs/>
          <w:sz w:val="28"/>
          <w:szCs w:val="28"/>
          <w:u w:val="single"/>
        </w:rPr>
        <w:t xml:space="preserve"> node-red</w:t>
      </w:r>
      <w:r w:rsidR="00FD5791" w:rsidRPr="00985DB2">
        <w:rPr>
          <w:b/>
          <w:bCs/>
          <w:sz w:val="28"/>
          <w:szCs w:val="28"/>
          <w:u w:val="single"/>
        </w:rPr>
        <w:t>:</w:t>
      </w:r>
    </w:p>
    <w:p w14:paraId="753E1BF1" w14:textId="54D72CE3" w:rsidR="00D81029" w:rsidRDefault="005C24FE" w:rsidP="00D81029">
      <w:pPr>
        <w:pStyle w:val="ListParagraph"/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5DE1F547" wp14:editId="06320172">
            <wp:extent cx="4683369" cy="2988945"/>
            <wp:effectExtent l="0" t="0" r="3175" b="1905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nnotation 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8795" cy="3005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2CD66" w14:textId="679F004D" w:rsidR="005C24FE" w:rsidRDefault="005C24FE" w:rsidP="00D81029">
      <w:pPr>
        <w:pStyle w:val="ListParagraph"/>
        <w:rPr>
          <w:b/>
          <w:bCs/>
          <w:sz w:val="28"/>
          <w:szCs w:val="28"/>
          <w:u w:val="single"/>
        </w:rPr>
      </w:pPr>
    </w:p>
    <w:p w14:paraId="59DB8082" w14:textId="4F3D2ABC" w:rsidR="005C24FE" w:rsidRDefault="005C24FE" w:rsidP="00D81029">
      <w:pPr>
        <w:pStyle w:val="ListParagraph"/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05F5C7FD" wp14:editId="25774C5B">
            <wp:extent cx="4583723" cy="2514298"/>
            <wp:effectExtent l="0" t="0" r="7620" b="635"/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nnotation 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5942" cy="262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D58EB" w14:textId="67EB8EB5" w:rsidR="005C24FE" w:rsidRDefault="005C24FE" w:rsidP="00D81029">
      <w:pPr>
        <w:pStyle w:val="ListParagraph"/>
        <w:rPr>
          <w:b/>
          <w:bCs/>
          <w:sz w:val="28"/>
          <w:szCs w:val="28"/>
          <w:u w:val="single"/>
        </w:rPr>
      </w:pPr>
    </w:p>
    <w:p w14:paraId="52CE9CDB" w14:textId="5B645500" w:rsidR="005C24FE" w:rsidRDefault="005C24FE" w:rsidP="00D81029">
      <w:pPr>
        <w:pStyle w:val="ListParagraph"/>
        <w:rPr>
          <w:b/>
          <w:bCs/>
          <w:sz w:val="28"/>
          <w:szCs w:val="28"/>
          <w:u w:val="single"/>
        </w:rPr>
      </w:pPr>
    </w:p>
    <w:p w14:paraId="331DB9DE" w14:textId="16703D76" w:rsidR="005C24FE" w:rsidRDefault="005C24FE" w:rsidP="00D81029">
      <w:pPr>
        <w:pStyle w:val="ListParagraph"/>
        <w:rPr>
          <w:b/>
          <w:bCs/>
          <w:sz w:val="28"/>
          <w:szCs w:val="28"/>
          <w:u w:val="single"/>
        </w:rPr>
      </w:pPr>
    </w:p>
    <w:p w14:paraId="07AD9214" w14:textId="77777777" w:rsidR="000C24F0" w:rsidRDefault="005C24FE" w:rsidP="005C24FE">
      <w:pPr>
        <w:pStyle w:val="ListParagraph"/>
        <w:numPr>
          <w:ilvl w:val="0"/>
          <w:numId w:val="5"/>
        </w:num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Set function node:</w:t>
      </w:r>
    </w:p>
    <w:p w14:paraId="6AF29A1A" w14:textId="7808E106" w:rsidR="005C24FE" w:rsidRDefault="005C24FE" w:rsidP="005C24FE">
      <w:pPr>
        <w:pStyle w:val="ListParagraph"/>
        <w:numPr>
          <w:ilvl w:val="0"/>
          <w:numId w:val="5"/>
        </w:num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7C07D304" wp14:editId="08256926">
            <wp:extent cx="3991708" cy="2554356"/>
            <wp:effectExtent l="0" t="0" r="889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nnotation 2020-05-10 234128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9204" cy="261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E2C30" w14:textId="77777777" w:rsidR="006C172F" w:rsidRDefault="006C172F" w:rsidP="006C172F">
      <w:pPr>
        <w:pStyle w:val="ListParagraph"/>
        <w:rPr>
          <w:b/>
          <w:bCs/>
          <w:sz w:val="28"/>
          <w:szCs w:val="28"/>
          <w:u w:val="single"/>
        </w:rPr>
      </w:pPr>
    </w:p>
    <w:p w14:paraId="29271E33" w14:textId="7F9C262D" w:rsidR="006C172F" w:rsidRPr="006C172F" w:rsidRDefault="006C172F" w:rsidP="006C172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5</w:t>
      </w:r>
      <w:r w:rsidRPr="006C172F">
        <w:rPr>
          <w:b/>
          <w:bCs/>
          <w:sz w:val="28"/>
          <w:szCs w:val="28"/>
        </w:rPr>
        <w:t>.</w:t>
      </w:r>
      <w:r w:rsidRPr="006C172F">
        <w:rPr>
          <w:b/>
          <w:bCs/>
          <w:sz w:val="28"/>
          <w:szCs w:val="28"/>
          <w:u w:val="single"/>
        </w:rPr>
        <w:t xml:space="preserve">Those data send to Node-red: </w:t>
      </w:r>
      <w:r>
        <w:rPr>
          <w:b/>
          <w:bCs/>
          <w:sz w:val="28"/>
          <w:szCs w:val="28"/>
          <w:u w:val="single"/>
        </w:rPr>
        <w:t>Humidity</w:t>
      </w:r>
      <w:r w:rsidRPr="006C172F">
        <w:rPr>
          <w:b/>
          <w:bCs/>
          <w:sz w:val="28"/>
          <w:szCs w:val="28"/>
          <w:u w:val="single"/>
        </w:rPr>
        <w:t xml:space="preserve"> sensor:</w:t>
      </w:r>
    </w:p>
    <w:p w14:paraId="37FF5643" w14:textId="004505DF" w:rsidR="004D3089" w:rsidRDefault="005123C1" w:rsidP="004D3089">
      <w:p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74E18FFA" wp14:editId="1AB74CCE">
            <wp:extent cx="5023338" cy="2123440"/>
            <wp:effectExtent l="0" t="0" r="635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0405" cy="2177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EF973" w14:textId="40A5F0F0" w:rsidR="005123C1" w:rsidRDefault="005123C1" w:rsidP="004D3089">
      <w:p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3919030D" wp14:editId="299ECF3D">
            <wp:extent cx="3598648" cy="3792415"/>
            <wp:effectExtent l="0" t="0" r="1905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8694" cy="380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E944B" w14:textId="51944298" w:rsidR="00821555" w:rsidRDefault="004D3089" w:rsidP="004D3089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 xml:space="preserve">6.Simens IOT2040 </w:t>
      </w:r>
      <w:r w:rsidR="00821555">
        <w:rPr>
          <w:b/>
          <w:bCs/>
          <w:sz w:val="28"/>
          <w:szCs w:val="28"/>
          <w:u w:val="single"/>
        </w:rPr>
        <w:t>C</w:t>
      </w:r>
      <w:r>
        <w:rPr>
          <w:b/>
          <w:bCs/>
          <w:sz w:val="28"/>
          <w:szCs w:val="28"/>
          <w:u w:val="single"/>
        </w:rPr>
        <w:t>onnection:</w:t>
      </w:r>
    </w:p>
    <w:p w14:paraId="6388715A" w14:textId="5377885A" w:rsidR="00821555" w:rsidRDefault="00821555" w:rsidP="00821555">
      <w:pPr>
        <w:pStyle w:val="ListParagraph"/>
        <w:numPr>
          <w:ilvl w:val="0"/>
          <w:numId w:val="5"/>
        </w:numPr>
      </w:pPr>
      <w:r>
        <w:t>Open the IoT2040 then remove memory card.</w:t>
      </w:r>
    </w:p>
    <w:p w14:paraId="38CC7840" w14:textId="5F00F20E" w:rsidR="00821555" w:rsidRDefault="00821555" w:rsidP="00821555">
      <w:pPr>
        <w:pStyle w:val="ListParagraph"/>
        <w:numPr>
          <w:ilvl w:val="0"/>
          <w:numId w:val="5"/>
        </w:numPr>
      </w:pPr>
      <w:r>
        <w:t>Flash the memory by SD card format.</w:t>
      </w:r>
    </w:p>
    <w:p w14:paraId="20B06178" w14:textId="3781DC6A" w:rsidR="00821555" w:rsidRDefault="00821555" w:rsidP="00821555">
      <w:pPr>
        <w:pStyle w:val="ListParagraph"/>
        <w:numPr>
          <w:ilvl w:val="0"/>
          <w:numId w:val="5"/>
        </w:numPr>
      </w:pPr>
      <w:r>
        <w:t>Download the image from SIEMENSE web site, for this we need to login on this site.</w:t>
      </w:r>
    </w:p>
    <w:p w14:paraId="0BF19C96" w14:textId="24F8E975" w:rsidR="00821555" w:rsidRDefault="00821555" w:rsidP="00821555">
      <w:pPr>
        <w:pStyle w:val="ListParagraph"/>
        <w:numPr>
          <w:ilvl w:val="0"/>
          <w:numId w:val="5"/>
        </w:numPr>
      </w:pPr>
      <w:r>
        <w:t xml:space="preserve">After that that image send our memory using </w:t>
      </w:r>
      <w:proofErr w:type="spellStart"/>
      <w:r>
        <w:t>BalenaEatcher</w:t>
      </w:r>
      <w:proofErr w:type="spellEnd"/>
      <w:r>
        <w:t xml:space="preserve"> application.</w:t>
      </w:r>
    </w:p>
    <w:p w14:paraId="7C20EDF0" w14:textId="318ECE1E" w:rsidR="00821555" w:rsidRDefault="000B3F88" w:rsidP="00821555">
      <w:pPr>
        <w:pStyle w:val="ListParagraph"/>
        <w:numPr>
          <w:ilvl w:val="0"/>
          <w:numId w:val="5"/>
        </w:numPr>
      </w:pPr>
      <w:r>
        <w:t>Now set everything.</w:t>
      </w:r>
    </w:p>
    <w:p w14:paraId="4E8629F1" w14:textId="75C076C2" w:rsidR="000B3F88" w:rsidRDefault="000B3F88" w:rsidP="00821555">
      <w:pPr>
        <w:pStyle w:val="ListParagraph"/>
        <w:numPr>
          <w:ilvl w:val="0"/>
          <w:numId w:val="5"/>
        </w:numPr>
      </w:pPr>
      <w:r>
        <w:t xml:space="preserve">Then we connect IoT2040 by putty by it default IP-192.168.200.1 and login-root, </w:t>
      </w:r>
      <w:r w:rsidR="00493FE0">
        <w:t>default pass</w:t>
      </w:r>
      <w:r>
        <w:t>-</w:t>
      </w:r>
      <w:r w:rsidR="00493FE0">
        <w:t xml:space="preserve">passwd. </w:t>
      </w:r>
    </w:p>
    <w:p w14:paraId="488BC5D8" w14:textId="35133D8B" w:rsidR="000B3F88" w:rsidRDefault="000B3F88" w:rsidP="00821555">
      <w:pPr>
        <w:pStyle w:val="ListParagraph"/>
        <w:numPr>
          <w:ilvl w:val="0"/>
          <w:numId w:val="5"/>
        </w:numPr>
      </w:pPr>
      <w:r>
        <w:t>Type (</w:t>
      </w:r>
      <w:r w:rsidRPr="000B3F88">
        <w:rPr>
          <w:u w:val="single"/>
        </w:rPr>
        <w:t>iot2000setup</w:t>
      </w:r>
      <w:r>
        <w:t>) for entry the device.</w:t>
      </w:r>
    </w:p>
    <w:p w14:paraId="612D825B" w14:textId="02FF1031" w:rsidR="000B3F88" w:rsidRDefault="000B3F88" w:rsidP="00821555">
      <w:pPr>
        <w:pStyle w:val="ListParagraph"/>
        <w:numPr>
          <w:ilvl w:val="0"/>
          <w:numId w:val="5"/>
        </w:numPr>
      </w:pPr>
      <w:r>
        <w:t>Both computer IP and device IP will be same otherwise putty will not be able for connect.</w:t>
      </w:r>
    </w:p>
    <w:p w14:paraId="1B5B7ED5" w14:textId="7C137372" w:rsidR="00821555" w:rsidRDefault="000B3F88" w:rsidP="00821555">
      <w:pPr>
        <w:pStyle w:val="ListParagraph"/>
        <w:numPr>
          <w:ilvl w:val="0"/>
          <w:numId w:val="5"/>
        </w:numPr>
      </w:pPr>
      <w:r>
        <w:t xml:space="preserve">Then enter the software to active Node-red. </w:t>
      </w:r>
      <w:r w:rsidR="00B62E58">
        <w:t>If IoT connected with our Computer, then we can use default IP</w:t>
      </w:r>
      <w:r w:rsidR="00DB7484">
        <w:t>-192.168.200.1</w:t>
      </w:r>
      <w:r w:rsidR="00B62E58">
        <w:t xml:space="preserve"> for login Node-red.</w:t>
      </w:r>
      <w:r w:rsidR="00DB7484">
        <w:t xml:space="preserve"> If we don’t change it.</w:t>
      </w:r>
    </w:p>
    <w:p w14:paraId="68EA06BB" w14:textId="1140DC05" w:rsidR="00493FE0" w:rsidRDefault="00B62E58" w:rsidP="00493FE0">
      <w:pPr>
        <w:pStyle w:val="ListParagraph"/>
        <w:numPr>
          <w:ilvl w:val="0"/>
          <w:numId w:val="5"/>
        </w:numPr>
      </w:pPr>
      <w:r>
        <w:t xml:space="preserve">If our IoT connect with our router by port-eth1, then it will take a different IP. That time we </w:t>
      </w:r>
      <w:r w:rsidR="00493FE0">
        <w:t>must</w:t>
      </w:r>
      <w:r>
        <w:t xml:space="preserve"> use different IP for login Node-red.</w:t>
      </w:r>
    </w:p>
    <w:p w14:paraId="00456C2F" w14:textId="26CB09C2" w:rsidR="00DB7484" w:rsidRDefault="00DB7484" w:rsidP="00493FE0">
      <w:pPr>
        <w:pStyle w:val="ListParagraph"/>
        <w:numPr>
          <w:ilvl w:val="0"/>
          <w:numId w:val="5"/>
        </w:numPr>
      </w:pPr>
      <w:r>
        <w:t xml:space="preserve">For this we can login our router then search (sub mask number) which provide Simians on this device. </w:t>
      </w:r>
    </w:p>
    <w:p w14:paraId="5642143E" w14:textId="57DE81AD" w:rsidR="00F96836" w:rsidRDefault="00F96836" w:rsidP="00F96836">
      <w:pPr>
        <w:pStyle w:val="ListParagraph"/>
      </w:pPr>
      <w:r>
        <w:rPr>
          <w:noProof/>
        </w:rPr>
        <w:lastRenderedPageBreak/>
        <w:drawing>
          <wp:inline distT="0" distB="0" distL="0" distR="0" wp14:anchorId="2E18EB83" wp14:editId="7120F562">
            <wp:extent cx="3710226" cy="2754923"/>
            <wp:effectExtent l="0" t="0" r="5080" b="762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276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1A7F6" w14:textId="139C90BA" w:rsidR="00F96836" w:rsidRDefault="00F96836" w:rsidP="00F96836">
      <w:pPr>
        <w:pStyle w:val="ListParagraph"/>
      </w:pPr>
      <w:r>
        <w:rPr>
          <w:noProof/>
        </w:rPr>
        <w:drawing>
          <wp:inline distT="0" distB="0" distL="0" distR="0" wp14:anchorId="1429CD51" wp14:editId="0503C0DE">
            <wp:extent cx="3225816" cy="2631831"/>
            <wp:effectExtent l="0" t="0" r="0" b="0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5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081" cy="2640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8E810" w14:textId="6B9BAC5D" w:rsidR="004A2064" w:rsidRDefault="004A2064" w:rsidP="00F96836">
      <w:pPr>
        <w:pStyle w:val="ListParagraph"/>
      </w:pPr>
    </w:p>
    <w:p w14:paraId="2E8AD690" w14:textId="2D027DED" w:rsidR="004A2064" w:rsidRDefault="00B72EA3" w:rsidP="004A2064">
      <w:pPr>
        <w:shd w:val="clear" w:color="auto" w:fill="FFFFFF"/>
        <w:spacing w:after="255" w:line="240" w:lineRule="auto"/>
        <w:outlineLvl w:val="0"/>
        <w:rPr>
          <w:rFonts w:ascii="Helvetica" w:eastAsia="Times New Roman" w:hAnsi="Helvetica" w:cs="Helvetica"/>
          <w:b/>
          <w:bCs/>
          <w:color w:val="3A3C4C"/>
          <w:kern w:val="36"/>
          <w:sz w:val="28"/>
          <w:szCs w:val="28"/>
          <w:u w:val="single"/>
          <w:lang w:eastAsia="en-GB"/>
        </w:rPr>
      </w:pPr>
      <w:hyperlink r:id="rId15" w:history="1">
        <w:r w:rsidR="004A2064" w:rsidRPr="004A2064">
          <w:rPr>
            <w:rStyle w:val="Hyperlink"/>
            <w:rFonts w:ascii="Helvetica" w:eastAsia="Times New Roman" w:hAnsi="Helvetica" w:cs="Helvetica"/>
            <w:b/>
            <w:bCs/>
            <w:kern w:val="36"/>
            <w:sz w:val="28"/>
            <w:szCs w:val="28"/>
            <w:lang w:eastAsia="en-GB"/>
          </w:rPr>
          <w:t xml:space="preserve">Connect a Siemens SIMATIC IOT2000 to </w:t>
        </w:r>
        <w:proofErr w:type="spellStart"/>
        <w:r w:rsidR="004A2064" w:rsidRPr="004A2064">
          <w:rPr>
            <w:rStyle w:val="Hyperlink"/>
            <w:rFonts w:ascii="Helvetica" w:eastAsia="Times New Roman" w:hAnsi="Helvetica" w:cs="Helvetica"/>
            <w:b/>
            <w:bCs/>
            <w:kern w:val="36"/>
            <w:sz w:val="28"/>
            <w:szCs w:val="28"/>
            <w:lang w:eastAsia="en-GB"/>
          </w:rPr>
          <w:t>Ubidots</w:t>
        </w:r>
        <w:proofErr w:type="spellEnd"/>
        <w:r w:rsidR="004A2064" w:rsidRPr="004A2064">
          <w:rPr>
            <w:rStyle w:val="Hyperlink"/>
            <w:rFonts w:ascii="Helvetica" w:eastAsia="Times New Roman" w:hAnsi="Helvetica" w:cs="Helvetica"/>
            <w:b/>
            <w:bCs/>
            <w:kern w:val="36"/>
            <w:sz w:val="28"/>
            <w:szCs w:val="28"/>
            <w:lang w:eastAsia="en-GB"/>
          </w:rPr>
          <w:t xml:space="preserve"> over MQTT using </w:t>
        </w:r>
        <w:proofErr w:type="spellStart"/>
        <w:r w:rsidR="004A2064" w:rsidRPr="004A2064">
          <w:rPr>
            <w:rStyle w:val="Hyperlink"/>
            <w:rFonts w:ascii="Helvetica" w:eastAsia="Times New Roman" w:hAnsi="Helvetica" w:cs="Helvetica"/>
            <w:b/>
            <w:bCs/>
            <w:kern w:val="36"/>
            <w:sz w:val="28"/>
            <w:szCs w:val="28"/>
            <w:lang w:eastAsia="en-GB"/>
          </w:rPr>
          <w:t>NodeRED</w:t>
        </w:r>
        <w:proofErr w:type="spellEnd"/>
        <w:r w:rsidR="004A2064" w:rsidRPr="00B22C27">
          <w:rPr>
            <w:rStyle w:val="Hyperlink"/>
            <w:rFonts w:ascii="Helvetica" w:eastAsia="Times New Roman" w:hAnsi="Helvetica" w:cs="Helvetica"/>
            <w:b/>
            <w:bCs/>
            <w:kern w:val="36"/>
            <w:sz w:val="28"/>
            <w:szCs w:val="28"/>
            <w:lang w:eastAsia="en-GB"/>
          </w:rPr>
          <w:t>:</w:t>
        </w:r>
      </w:hyperlink>
    </w:p>
    <w:p w14:paraId="4D9F0ED7" w14:textId="73E0D66D" w:rsidR="002F7F0C" w:rsidRDefault="00B72EA3" w:rsidP="002F7F0C">
      <w:pPr>
        <w:pStyle w:val="Heading2"/>
        <w:shd w:val="clear" w:color="auto" w:fill="FFFFFF"/>
        <w:spacing w:before="0" w:after="255"/>
        <w:rPr>
          <w:rFonts w:ascii="Helvetica" w:hAnsi="Helvetica" w:cs="Helvetica"/>
          <w:b/>
          <w:bCs/>
          <w:color w:val="3A3C4C"/>
          <w:sz w:val="28"/>
          <w:szCs w:val="28"/>
          <w:u w:val="single"/>
        </w:rPr>
      </w:pPr>
      <w:hyperlink r:id="rId16" w:history="1">
        <w:r w:rsidR="002F7F0C" w:rsidRPr="00924382">
          <w:rPr>
            <w:rStyle w:val="Hyperlink"/>
            <w:rFonts w:ascii="Helvetica" w:hAnsi="Helvetica" w:cs="Helvetica"/>
            <w:b/>
            <w:bCs/>
            <w:sz w:val="28"/>
            <w:szCs w:val="28"/>
          </w:rPr>
          <w:t xml:space="preserve">Using </w:t>
        </w:r>
        <w:proofErr w:type="spellStart"/>
        <w:r w:rsidR="002F7F0C" w:rsidRPr="00924382">
          <w:rPr>
            <w:rStyle w:val="Hyperlink"/>
            <w:rFonts w:ascii="Helvetica" w:hAnsi="Helvetica" w:cs="Helvetica"/>
            <w:b/>
            <w:bCs/>
            <w:sz w:val="28"/>
            <w:szCs w:val="28"/>
          </w:rPr>
          <w:t>Ubidots</w:t>
        </w:r>
        <w:proofErr w:type="spellEnd"/>
        <w:r w:rsidR="002F7F0C" w:rsidRPr="00924382">
          <w:rPr>
            <w:rStyle w:val="Hyperlink"/>
            <w:rFonts w:ascii="Helvetica" w:hAnsi="Helvetica" w:cs="Helvetica"/>
            <w:b/>
            <w:bCs/>
            <w:sz w:val="28"/>
            <w:szCs w:val="28"/>
          </w:rPr>
          <w:t>' MQTT nodes:</w:t>
        </w:r>
      </w:hyperlink>
    </w:p>
    <w:p w14:paraId="649A7312" w14:textId="77777777" w:rsidR="002F7F0C" w:rsidRPr="004A2064" w:rsidRDefault="002F7F0C" w:rsidP="004A2064">
      <w:pPr>
        <w:shd w:val="clear" w:color="auto" w:fill="FFFFFF"/>
        <w:spacing w:after="255" w:line="240" w:lineRule="auto"/>
        <w:outlineLvl w:val="0"/>
        <w:rPr>
          <w:rFonts w:ascii="Helvetica" w:eastAsia="Times New Roman" w:hAnsi="Helvetica" w:cs="Helvetica"/>
          <w:b/>
          <w:bCs/>
          <w:color w:val="3A3C4C"/>
          <w:kern w:val="36"/>
          <w:sz w:val="28"/>
          <w:szCs w:val="28"/>
          <w:u w:val="single"/>
          <w:lang w:eastAsia="en-GB"/>
        </w:rPr>
      </w:pPr>
    </w:p>
    <w:p w14:paraId="4E30640B" w14:textId="77777777" w:rsidR="004A2064" w:rsidRDefault="004A2064" w:rsidP="00F96836">
      <w:pPr>
        <w:pStyle w:val="ListParagraph"/>
      </w:pPr>
    </w:p>
    <w:p w14:paraId="54783E91" w14:textId="24ACFEF8" w:rsidR="00493FE0" w:rsidRDefault="00493FE0" w:rsidP="00493FE0">
      <w:pPr>
        <w:rPr>
          <w:b/>
          <w:bCs/>
          <w:sz w:val="28"/>
          <w:szCs w:val="28"/>
          <w:u w:val="single"/>
        </w:rPr>
      </w:pPr>
      <w:r w:rsidRPr="00493FE0">
        <w:rPr>
          <w:b/>
          <w:bCs/>
          <w:sz w:val="28"/>
          <w:szCs w:val="28"/>
          <w:u w:val="single"/>
        </w:rPr>
        <w:t>7.</w:t>
      </w:r>
      <w:r>
        <w:rPr>
          <w:b/>
          <w:bCs/>
          <w:sz w:val="28"/>
          <w:szCs w:val="28"/>
          <w:u w:val="single"/>
        </w:rPr>
        <w:t>After login Node-red:</w:t>
      </w:r>
    </w:p>
    <w:p w14:paraId="699BFFC7" w14:textId="77777777" w:rsidR="00493FE0" w:rsidRPr="00493FE0" w:rsidRDefault="00493FE0" w:rsidP="000C24F0"/>
    <w:p w14:paraId="4C60F9C0" w14:textId="53F1658E" w:rsidR="00493FE0" w:rsidRDefault="001C071A" w:rsidP="00493FE0">
      <w:p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1F927CBC" wp14:editId="1E022926">
            <wp:extent cx="5731510" cy="2463800"/>
            <wp:effectExtent l="0" t="0" r="2540" b="0"/>
            <wp:docPr id="13" name="Picture 1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1CEC0" w14:textId="75CD5A65" w:rsidR="001C071A" w:rsidRDefault="001C071A" w:rsidP="00493FE0">
      <w:p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47E77F51" wp14:editId="0726C7D8">
            <wp:extent cx="5873262" cy="3010535"/>
            <wp:effectExtent l="0" t="0" r="0" b="0"/>
            <wp:docPr id="14" name="Picture 1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771" cy="3045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1C5FB" w14:textId="45304C2D" w:rsidR="001C071A" w:rsidRDefault="001C071A" w:rsidP="00493FE0">
      <w:p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266283E0" wp14:editId="0462E98F">
            <wp:extent cx="5900368" cy="2948354"/>
            <wp:effectExtent l="0" t="0" r="5715" b="4445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4711" cy="327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  <w:u w:val="single"/>
        </w:rPr>
        <w:drawing>
          <wp:inline distT="0" distB="0" distL="0" distR="0" wp14:anchorId="36EB54F1" wp14:editId="06456D01">
            <wp:extent cx="5861538" cy="3308985"/>
            <wp:effectExtent l="0" t="0" r="6350" b="5715"/>
            <wp:docPr id="16" name="Picture 1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7652" cy="332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7414C" w14:textId="2083A226" w:rsidR="00DD4FBD" w:rsidRDefault="00DD4FBD" w:rsidP="00493FE0">
      <w:pPr>
        <w:rPr>
          <w:b/>
          <w:bCs/>
          <w:sz w:val="28"/>
          <w:szCs w:val="28"/>
          <w:u w:val="single"/>
        </w:rPr>
      </w:pPr>
      <w:r>
        <w:rPr>
          <w:b/>
          <w:bCs/>
          <w:noProof/>
          <w:sz w:val="28"/>
          <w:szCs w:val="28"/>
          <w:u w:val="single"/>
        </w:rPr>
        <w:lastRenderedPageBreak/>
        <w:drawing>
          <wp:inline distT="0" distB="0" distL="0" distR="0" wp14:anchorId="08319407" wp14:editId="784B3296">
            <wp:extent cx="5908431" cy="2929255"/>
            <wp:effectExtent l="0" t="0" r="0" b="4445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615" cy="2945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0451F" w14:textId="4098B4BE" w:rsidR="00FA4BC9" w:rsidRDefault="00FA4BC9" w:rsidP="00493FE0">
      <w:pPr>
        <w:rPr>
          <w:b/>
          <w:bCs/>
          <w:sz w:val="28"/>
          <w:szCs w:val="28"/>
          <w:u w:val="single"/>
        </w:rPr>
      </w:pPr>
    </w:p>
    <w:p w14:paraId="3D5AA7E1" w14:textId="59E727D2" w:rsidR="00FA4BC9" w:rsidRDefault="00FA4BC9" w:rsidP="00493FE0">
      <w:pPr>
        <w:rPr>
          <w:b/>
          <w:bCs/>
          <w:sz w:val="28"/>
          <w:szCs w:val="28"/>
          <w:u w:val="single"/>
        </w:rPr>
      </w:pPr>
    </w:p>
    <w:p w14:paraId="13EF8F44" w14:textId="6857CD5C" w:rsidR="00FA4BC9" w:rsidRDefault="00FA4BC9" w:rsidP="00493FE0">
      <w:pPr>
        <w:rPr>
          <w:b/>
          <w:bCs/>
          <w:sz w:val="28"/>
          <w:szCs w:val="28"/>
          <w:u w:val="single"/>
        </w:rPr>
      </w:pPr>
    </w:p>
    <w:sectPr w:rsidR="00FA4B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95589"/>
    <w:multiLevelType w:val="hybridMultilevel"/>
    <w:tmpl w:val="8716F06A"/>
    <w:lvl w:ilvl="0" w:tplc="08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E354DF"/>
    <w:multiLevelType w:val="hybridMultilevel"/>
    <w:tmpl w:val="7E9478C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9519A"/>
    <w:multiLevelType w:val="hybridMultilevel"/>
    <w:tmpl w:val="E1CE193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5E10A1"/>
    <w:multiLevelType w:val="hybridMultilevel"/>
    <w:tmpl w:val="5D98255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5913F3"/>
    <w:multiLevelType w:val="hybridMultilevel"/>
    <w:tmpl w:val="515218A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24F05"/>
    <w:multiLevelType w:val="hybridMultilevel"/>
    <w:tmpl w:val="5ABC3E8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D94B63"/>
    <w:multiLevelType w:val="hybridMultilevel"/>
    <w:tmpl w:val="9A7AD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242B31"/>
    <w:multiLevelType w:val="hybridMultilevel"/>
    <w:tmpl w:val="6B5875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FB7A34"/>
    <w:multiLevelType w:val="hybridMultilevel"/>
    <w:tmpl w:val="EE4A558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5"/>
  </w:num>
  <w:num w:numId="5">
    <w:abstractNumId w:val="2"/>
  </w:num>
  <w:num w:numId="6">
    <w:abstractNumId w:val="6"/>
  </w:num>
  <w:num w:numId="7">
    <w:abstractNumId w:val="7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MzExsDQ3NDMwNTdT0lEKTi0uzszPAykwrAUAhE1utCwAAAA="/>
  </w:docVars>
  <w:rsids>
    <w:rsidRoot w:val="00854049"/>
    <w:rsid w:val="00070B98"/>
    <w:rsid w:val="000B3F88"/>
    <w:rsid w:val="000C24F0"/>
    <w:rsid w:val="000C6111"/>
    <w:rsid w:val="00110695"/>
    <w:rsid w:val="00131EB5"/>
    <w:rsid w:val="001633A5"/>
    <w:rsid w:val="001C071A"/>
    <w:rsid w:val="002F7F0C"/>
    <w:rsid w:val="003064E9"/>
    <w:rsid w:val="003F273C"/>
    <w:rsid w:val="00493FE0"/>
    <w:rsid w:val="004A2064"/>
    <w:rsid w:val="004D3089"/>
    <w:rsid w:val="004F13E2"/>
    <w:rsid w:val="005123C1"/>
    <w:rsid w:val="005335FF"/>
    <w:rsid w:val="005C24FE"/>
    <w:rsid w:val="006C172F"/>
    <w:rsid w:val="007C196F"/>
    <w:rsid w:val="00821555"/>
    <w:rsid w:val="00854049"/>
    <w:rsid w:val="008A3652"/>
    <w:rsid w:val="008E406F"/>
    <w:rsid w:val="00924382"/>
    <w:rsid w:val="00985DB2"/>
    <w:rsid w:val="009A2CD6"/>
    <w:rsid w:val="00B22C27"/>
    <w:rsid w:val="00B62E58"/>
    <w:rsid w:val="00B72EA3"/>
    <w:rsid w:val="00BA735D"/>
    <w:rsid w:val="00BD12E3"/>
    <w:rsid w:val="00C17987"/>
    <w:rsid w:val="00C44B45"/>
    <w:rsid w:val="00C636CA"/>
    <w:rsid w:val="00D34A40"/>
    <w:rsid w:val="00D81029"/>
    <w:rsid w:val="00DB1EB8"/>
    <w:rsid w:val="00DB7484"/>
    <w:rsid w:val="00DD4FBD"/>
    <w:rsid w:val="00F9013B"/>
    <w:rsid w:val="00F96836"/>
    <w:rsid w:val="00FA4BC9"/>
    <w:rsid w:val="00FC6699"/>
    <w:rsid w:val="00FD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AB6C5"/>
  <w15:chartTrackingRefBased/>
  <w15:docId w15:val="{A72653F9-8B0C-4274-AEA4-5C2BE766A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A20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F7F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1EB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2064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styleId="Hyperlink">
    <w:name w:val="Hyperlink"/>
    <w:basedOn w:val="DefaultParagraphFont"/>
    <w:uiPriority w:val="99"/>
    <w:unhideWhenUsed/>
    <w:rsid w:val="004A2064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F7F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C636C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2C2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65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hyperlink" Target="https://help.ubidots.com/en/articles/1440402-connect-node-red-with-ubidots" TargetMode="External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hyperlink" Target="https://help.ubidots.com/en/articles/1410250-connect-a-siemens-simatic-iot2000-to-ubidots-over-mqtt-using-nodered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1</TotalTime>
  <Pages>9</Pages>
  <Words>338</Words>
  <Characters>19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inuddin</dc:creator>
  <cp:keywords/>
  <dc:description/>
  <cp:lastModifiedBy>Ariful Islam</cp:lastModifiedBy>
  <cp:revision>37</cp:revision>
  <dcterms:created xsi:type="dcterms:W3CDTF">2020-05-10T12:44:00Z</dcterms:created>
  <dcterms:modified xsi:type="dcterms:W3CDTF">2021-11-13T08:12:00Z</dcterms:modified>
</cp:coreProperties>
</file>